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Orthodontist position at your esteemed clinic in Uganda Kampala. As a dedicated and experienced orthodontist with a passion for improving oral health and enhancing smiles, I am eager to contribute my expertise and skills to your organization. The opportunity to work in Uganda Kampala, a vibrant city that is rapidly advancing its healthcare infrastructure, aligns perfectly with my professional goals and commitment to serving diverse communities.</w:t>
      </w:r>
    </w:p>
    <w:p>
      <w:pPr>
        <w:pStyle w:val="BodyText"/>
      </w:pPr>
      <w:r>
        <w:t xml:space="preserve">With [X years] of experience in orthodontics, I have cultivated a strong foundation in diagnosing and treating dental irregularities through innovative techniques and patient-centered care. My journey as an Orthodontist began during my studies at [University Name], where I developed a deep understanding of the importance of early intervention and the transformative impact of orthodontic treatment on patients' confidence and quality of life. Since then, I have worked in various clinical settings, including private practices and community health centers, where I have honed my ability to adapt to different patient needs and cultural contexts.</w:t>
      </w:r>
    </w:p>
    <w:p>
      <w:pPr>
        <w:pStyle w:val="BodyText"/>
      </w:pPr>
      <w:r>
        <w:t xml:space="preserve">What draws me specifically to Uganda Kampala is the unique opportunity to address the growing demand for specialized orthodontic care in this region. Despite significant progress, many individuals in Uganda face barriers to accessing high-quality dental services, including limited availability of orthodontic specialists. As an Orthodontist, I am driven by a desire to bridge this gap and ensure that patients in Kampala receive the same level of care and attention that I have provided to others globally. My experience working with underserved populations has equipped me with the resilience, empathy, and adaptability required to thrive in dynamic environments like Uganda Kampala.</w:t>
      </w:r>
    </w:p>
    <w:p>
      <w:pPr>
        <w:pStyle w:val="BodyText"/>
      </w:pPr>
      <w:r>
        <w:t xml:space="preserve">During my career, I have prioritized staying at the forefront of orthodontic advancements. I actively participate in continuing education programs and professional development workshops to ensure that my knowledge and techniques are current. This includes expertise in traditional braces, clear aligners, and other modern treatment modalities. Additionally, I am skilled in using digital imaging systems and 3D modeling to create personalized treatment plans that maximize efficiency and patient satisfaction. These tools enable me to deliver precise, effective care while maintaining a high standard of clinical excellence.</w:t>
      </w:r>
    </w:p>
    <w:p>
      <w:pPr>
        <w:pStyle w:val="BodyText"/>
      </w:pPr>
      <w:r>
        <w:t xml:space="preserve">One of my core values as an Orthodontist is fostering trust through clear communication. I believe that patients should be fully informed about their treatment options, potential outcomes, and the importance of follow-up care. In Uganda Kampala, where cultural and linguistic diversity is prevalent, I have developed strong interpersonal skills to connect with patients from various backgrounds. My ability to explain complex procedures in simple terms and address concerns with patience has consistently resulted in positive patient experiences and long-term relationships.</w:t>
      </w:r>
    </w:p>
    <w:p>
      <w:pPr>
        <w:pStyle w:val="BodyText"/>
      </w:pPr>
      <w:r>
        <w:t xml:space="preserve">Furthermore, I am deeply committed to contributing to the growth of orthodontic care in Uganda. I have volunteered with NGOs and community initiatives focused on dental health education, which has reinforced my belief that prevention is as critical as treatment. In Kampala, I aim to collaborate with local healthcare providers and organizations to raise awareness about the benefits of orthodontic care and advocate for policies that expand access to services. My goal is not only to treat individual patients but also to support broader efforts that improve oral health outcomes for the community.</w:t>
      </w:r>
    </w:p>
    <w:p>
      <w:pPr>
        <w:pStyle w:val="BodyText"/>
      </w:pPr>
      <w:r>
        <w:t xml:space="preserve">Working in Uganda Kampala presents an exciting challenge, as it requires navigating a healthcare landscape that is both resourceful and resilient. I am particularly drawn to your clinic's reputation for [mention specific quality or achievement of the clinic, e.g., "innovative patient care" or "community engagement"]. My background in managing diverse clinical environments and my adaptability to new systems make me well-suited to contribute to your team. I am confident that my technical expertise, combined with my dedication to patient welfare, will enable me to thrive in this role.</w:t>
      </w:r>
    </w:p>
    <w:p>
      <w:pPr>
        <w:pStyle w:val="BodyText"/>
      </w:pPr>
      <w:r>
        <w:t xml:space="preserve">In addition to my clinical skills, I bring a collaborative spirit and a willingness to learn from the unique challenges of practicing in Uganda Kampala. I understand that healthcare professionals in this region often wear multiple hats and must be resourceful in delivering care. My ability to work effectively within multidisciplinary teams, coupled with my problem-solving mindset, ensures that I can support your clinic's mission while maintaining the highest standards of professionalism.</w:t>
      </w:r>
    </w:p>
    <w:p>
      <w:pPr>
        <w:pStyle w:val="BodyText"/>
      </w:pPr>
      <w:r>
        <w:t xml:space="preserve">Finally, I want to emphasize that my decision to apply for this position is rooted in a genuine desire to make a meaningful impact. Uganda Kampala is a city full of potential, and I am eager to contribute my passion for orthodontics to help its residents achieve healthier smiles and greater self-confidence. I would be honored to bring my skills, experience, and dedication to your team and work together toward the shared goal of advancing dental care in this vibrant community.</w:t>
      </w:r>
    </w:p>
    <w:p>
      <w:pPr>
        <w:pStyle w:val="BodyText"/>
      </w:pPr>
      <w:r>
        <w:t xml:space="preserve">Thank you for considering my application. I would welcome the opportunity to discuss how my background aligns with the needs of your clinic and how I can contribute to its continued success. Please feel free to contact me at [your phone number] or [your email address] at your earliest convenience. I look forward to the possibility of collaborating with you in Uganda Kampala.</w:t>
      </w:r>
    </w:p>
    <w:p>
      <w:pPr>
        <w:pStyle w:val="BodyText"/>
      </w:pPr>
      <w:r>
        <w:t xml:space="preserve">Sincerely,</w:t>
      </w:r>
      <w:r>
        <w:br/>
      </w:r>
      <w:r>
        <w:t xml:space="preserve">[Your Full Name]</w:t>
      </w:r>
      <w:r>
        <w:br/>
      </w:r>
      <w:r>
        <w:t xml:space="preserve">Orthodont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4:51Z</dcterms:created>
  <dcterms:modified xsi:type="dcterms:W3CDTF">2026-07-21T14:04:51Z</dcterms:modified>
</cp:coreProperties>
</file>

<file path=docProps/custom.xml><?xml version="1.0" encoding="utf-8"?>
<Properties xmlns="http://schemas.openxmlformats.org/officeDocument/2006/custom-properties" xmlns:vt="http://schemas.openxmlformats.org/officeDocument/2006/docPropsVTypes"/>
</file>